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49A2E3" w14:textId="77777777" w:rsidR="00121747" w:rsidRPr="00CB29F0" w:rsidRDefault="00263890" w:rsidP="00CB29F0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allTek </w:t>
      </w:r>
      <w:r w:rsidR="00CB29F0" w:rsidRPr="00CB29F0">
        <w:rPr>
          <w:sz w:val="36"/>
          <w:szCs w:val="36"/>
        </w:rPr>
        <w:t>Engineering Request</w:t>
      </w:r>
    </w:p>
    <w:tbl>
      <w:tblPr>
        <w:tblStyle w:val="TableGrid"/>
        <w:tblW w:w="11317" w:type="dxa"/>
        <w:tblInd w:w="-702" w:type="dxa"/>
        <w:tblLook w:val="04A0" w:firstRow="1" w:lastRow="0" w:firstColumn="1" w:lastColumn="0" w:noHBand="0" w:noVBand="1"/>
      </w:tblPr>
      <w:tblGrid>
        <w:gridCol w:w="1327"/>
        <w:gridCol w:w="5019"/>
        <w:gridCol w:w="2023"/>
        <w:gridCol w:w="2948"/>
      </w:tblGrid>
      <w:tr w:rsidR="00CB29F0" w:rsidRPr="001A7C51" w14:paraId="722FF58C" w14:textId="77777777" w:rsidTr="001A7C51">
        <w:trPr>
          <w:trHeight w:val="328"/>
        </w:trPr>
        <w:tc>
          <w:tcPr>
            <w:tcW w:w="1327" w:type="dxa"/>
          </w:tcPr>
          <w:p w14:paraId="50FA90BE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System Type</w:t>
            </w:r>
          </w:p>
        </w:tc>
        <w:tc>
          <w:tcPr>
            <w:tcW w:w="5019" w:type="dxa"/>
          </w:tcPr>
          <w:p w14:paraId="378F9E4B" w14:textId="6A12F03C" w:rsidR="00E05C3B" w:rsidRPr="001A7C51" w:rsidRDefault="009E19B8" w:rsidP="00E05C3B">
            <w:pPr>
              <w:ind w:left="-438" w:firstLine="438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QIS</w:t>
            </w:r>
            <w:r w:rsidR="00E05C3B">
              <w:rPr>
                <w:sz w:val="18"/>
                <w:szCs w:val="20"/>
              </w:rPr>
              <w:t xml:space="preserve"> Assessments/Call Reviews</w:t>
            </w:r>
          </w:p>
        </w:tc>
        <w:tc>
          <w:tcPr>
            <w:tcW w:w="2023" w:type="dxa"/>
          </w:tcPr>
          <w:p w14:paraId="1BB871D9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Name of Requester</w:t>
            </w:r>
          </w:p>
        </w:tc>
        <w:tc>
          <w:tcPr>
            <w:tcW w:w="2948" w:type="dxa"/>
          </w:tcPr>
          <w:p w14:paraId="0DF45A11" w14:textId="77777777" w:rsidR="00CB29F0" w:rsidRPr="001A7C51" w:rsidRDefault="00921FBA" w:rsidP="00777973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Gwen</w:t>
            </w:r>
          </w:p>
        </w:tc>
      </w:tr>
      <w:tr w:rsidR="00CB29F0" w:rsidRPr="001A7C51" w14:paraId="2B158827" w14:textId="77777777" w:rsidTr="001A7C51">
        <w:trPr>
          <w:trHeight w:val="310"/>
        </w:trPr>
        <w:tc>
          <w:tcPr>
            <w:tcW w:w="1327" w:type="dxa"/>
          </w:tcPr>
          <w:p w14:paraId="34EBDE9E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Request Date</w:t>
            </w:r>
          </w:p>
        </w:tc>
        <w:tc>
          <w:tcPr>
            <w:tcW w:w="5019" w:type="dxa"/>
          </w:tcPr>
          <w:p w14:paraId="57C81675" w14:textId="007A1637" w:rsidR="00CB29F0" w:rsidRPr="001A7C51" w:rsidRDefault="00C42093" w:rsidP="0024050C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Feb. 11, 2025</w:t>
            </w:r>
          </w:p>
        </w:tc>
        <w:tc>
          <w:tcPr>
            <w:tcW w:w="2023" w:type="dxa"/>
          </w:tcPr>
          <w:p w14:paraId="32127626" w14:textId="27A0AFFE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 xml:space="preserve">Name </w:t>
            </w:r>
            <w:r w:rsidR="00484E9E" w:rsidRPr="001A7C51">
              <w:rPr>
                <w:sz w:val="18"/>
                <w:szCs w:val="20"/>
              </w:rPr>
              <w:t>of Engineer</w:t>
            </w:r>
          </w:p>
        </w:tc>
        <w:tc>
          <w:tcPr>
            <w:tcW w:w="2948" w:type="dxa"/>
          </w:tcPr>
          <w:p w14:paraId="094B5C03" w14:textId="77777777" w:rsidR="00CB29F0" w:rsidRPr="001A7C51" w:rsidRDefault="00457067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IT DEV</w:t>
            </w:r>
          </w:p>
        </w:tc>
      </w:tr>
      <w:tr w:rsidR="00CB29F0" w:rsidRPr="001A7C51" w14:paraId="148BA108" w14:textId="77777777" w:rsidTr="001A7C51">
        <w:trPr>
          <w:trHeight w:val="310"/>
        </w:trPr>
        <w:tc>
          <w:tcPr>
            <w:tcW w:w="1327" w:type="dxa"/>
          </w:tcPr>
          <w:p w14:paraId="74150852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Approved by</w:t>
            </w:r>
          </w:p>
        </w:tc>
        <w:tc>
          <w:tcPr>
            <w:tcW w:w="5019" w:type="dxa"/>
          </w:tcPr>
          <w:p w14:paraId="65ED2EEB" w14:textId="5E95037F" w:rsidR="00CB29F0" w:rsidRPr="001A7C51" w:rsidRDefault="00CB29F0" w:rsidP="00777973">
            <w:pPr>
              <w:rPr>
                <w:sz w:val="18"/>
                <w:szCs w:val="20"/>
              </w:rPr>
            </w:pPr>
          </w:p>
        </w:tc>
        <w:tc>
          <w:tcPr>
            <w:tcW w:w="2023" w:type="dxa"/>
          </w:tcPr>
          <w:p w14:paraId="572DD465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Approval Date</w:t>
            </w:r>
          </w:p>
        </w:tc>
        <w:tc>
          <w:tcPr>
            <w:tcW w:w="2948" w:type="dxa"/>
          </w:tcPr>
          <w:p w14:paraId="143A1D88" w14:textId="77777777" w:rsidR="00CB29F0" w:rsidRPr="001A7C51" w:rsidRDefault="00CB29F0" w:rsidP="00777973">
            <w:pPr>
              <w:rPr>
                <w:sz w:val="18"/>
                <w:szCs w:val="20"/>
              </w:rPr>
            </w:pPr>
          </w:p>
        </w:tc>
      </w:tr>
    </w:tbl>
    <w:p w14:paraId="4BAD7357" w14:textId="77777777" w:rsidR="00CB29F0" w:rsidRDefault="00CB29F0"/>
    <w:tbl>
      <w:tblPr>
        <w:tblStyle w:val="TableGrid"/>
        <w:tblW w:w="11319" w:type="dxa"/>
        <w:tblInd w:w="-702" w:type="dxa"/>
        <w:tblLayout w:type="fixed"/>
        <w:tblLook w:val="04A0" w:firstRow="1" w:lastRow="0" w:firstColumn="1" w:lastColumn="0" w:noHBand="0" w:noVBand="1"/>
      </w:tblPr>
      <w:tblGrid>
        <w:gridCol w:w="1324"/>
        <w:gridCol w:w="9995"/>
      </w:tblGrid>
      <w:tr w:rsidR="0025783F" w:rsidRPr="00782E67" w14:paraId="067977B5" w14:textId="77777777" w:rsidTr="00681900">
        <w:trPr>
          <w:trHeight w:val="238"/>
        </w:trPr>
        <w:tc>
          <w:tcPr>
            <w:tcW w:w="1324" w:type="dxa"/>
          </w:tcPr>
          <w:p w14:paraId="582EBCBA" w14:textId="77777777" w:rsidR="0025783F" w:rsidRPr="00782E67" w:rsidRDefault="00CB29F0" w:rsidP="001A7C51">
            <w:pPr>
              <w:ind w:left="-131" w:right="-5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sk</w:t>
            </w:r>
          </w:p>
        </w:tc>
        <w:tc>
          <w:tcPr>
            <w:tcW w:w="9995" w:type="dxa"/>
          </w:tcPr>
          <w:p w14:paraId="140B0989" w14:textId="77777777" w:rsidR="0025783F" w:rsidRPr="00782E67" w:rsidRDefault="0025783F" w:rsidP="0025783F">
            <w:pPr>
              <w:rPr>
                <w:b/>
                <w:sz w:val="24"/>
                <w:szCs w:val="24"/>
              </w:rPr>
            </w:pPr>
          </w:p>
        </w:tc>
      </w:tr>
      <w:tr w:rsidR="0025783F" w:rsidRPr="00782E67" w14:paraId="313C3951" w14:textId="77777777" w:rsidTr="00681900">
        <w:trPr>
          <w:trHeight w:val="519"/>
        </w:trPr>
        <w:tc>
          <w:tcPr>
            <w:tcW w:w="1324" w:type="dxa"/>
          </w:tcPr>
          <w:p w14:paraId="7CF2114C" w14:textId="77777777" w:rsidR="0025783F" w:rsidRDefault="0025783F" w:rsidP="0025783F">
            <w:pPr>
              <w:rPr>
                <w:b/>
                <w:sz w:val="24"/>
                <w:szCs w:val="24"/>
              </w:rPr>
            </w:pPr>
          </w:p>
          <w:p w14:paraId="6D8E99CD" w14:textId="77777777" w:rsidR="00782E67" w:rsidRDefault="00D41454" w:rsidP="002578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dentified Issue</w:t>
            </w:r>
            <w:r w:rsidR="00121747">
              <w:rPr>
                <w:b/>
                <w:sz w:val="24"/>
                <w:szCs w:val="24"/>
              </w:rPr>
              <w:t xml:space="preserve"> or Feature request</w:t>
            </w:r>
          </w:p>
          <w:p w14:paraId="12AF3DCB" w14:textId="77777777" w:rsidR="00921FBA" w:rsidRPr="00782E67" w:rsidRDefault="00921FBA" w:rsidP="0025783F">
            <w:pPr>
              <w:rPr>
                <w:b/>
                <w:sz w:val="24"/>
                <w:szCs w:val="24"/>
              </w:rPr>
            </w:pPr>
          </w:p>
        </w:tc>
        <w:tc>
          <w:tcPr>
            <w:tcW w:w="9995" w:type="dxa"/>
          </w:tcPr>
          <w:p w14:paraId="6F415ED5" w14:textId="77777777" w:rsidR="00C42093" w:rsidRDefault="00C42093" w:rsidP="00C42093">
            <w:pPr>
              <w:pStyle w:val="ListParagraph"/>
              <w:ind w:left="1080"/>
              <w:rPr>
                <w:sz w:val="18"/>
                <w:szCs w:val="20"/>
              </w:rPr>
            </w:pPr>
          </w:p>
          <w:p w14:paraId="4C452A90" w14:textId="1AA1A014" w:rsidR="00C42093" w:rsidRPr="00C42093" w:rsidRDefault="00C42093" w:rsidP="00C42093">
            <w:pPr>
              <w:pStyle w:val="ListParagraph"/>
              <w:numPr>
                <w:ilvl w:val="0"/>
                <w:numId w:val="20"/>
              </w:numPr>
              <w:rPr>
                <w:sz w:val="18"/>
                <w:szCs w:val="20"/>
                <w:lang w:val="en-PH"/>
              </w:rPr>
            </w:pPr>
            <w:r>
              <w:rPr>
                <w:sz w:val="18"/>
                <w:szCs w:val="20"/>
                <w:lang w:val="en-PH"/>
              </w:rPr>
              <w:t>T</w:t>
            </w:r>
            <w:r w:rsidRPr="00C42093">
              <w:rPr>
                <w:sz w:val="18"/>
                <w:szCs w:val="20"/>
                <w:lang w:val="en-PH"/>
              </w:rPr>
              <w:t>o include "Agents Name" and "Ticket Number" in the subject line of emails sent to supervisors regarding assessments and coach</w:t>
            </w:r>
            <w:r>
              <w:rPr>
                <w:sz w:val="18"/>
                <w:szCs w:val="20"/>
                <w:lang w:val="en-PH"/>
              </w:rPr>
              <w:t xml:space="preserve"> </w:t>
            </w:r>
            <w:r w:rsidRPr="00C42093">
              <w:rPr>
                <w:sz w:val="18"/>
                <w:szCs w:val="20"/>
                <w:lang w:val="en-PH"/>
              </w:rPr>
              <w:t xml:space="preserve">back notifications. </w:t>
            </w:r>
          </w:p>
          <w:p w14:paraId="7911B266" w14:textId="5855145E" w:rsidR="00662C3A" w:rsidRDefault="00662C3A" w:rsidP="00C42093">
            <w:pPr>
              <w:pStyle w:val="ListParagraph"/>
              <w:ind w:left="1080"/>
              <w:rPr>
                <w:sz w:val="18"/>
                <w:szCs w:val="20"/>
              </w:rPr>
            </w:pPr>
          </w:p>
          <w:p w14:paraId="13BC4607" w14:textId="77777777" w:rsidR="00C42093" w:rsidRDefault="00C42093" w:rsidP="00C42093">
            <w:pPr>
              <w:rPr>
                <w:sz w:val="18"/>
                <w:szCs w:val="20"/>
              </w:rPr>
            </w:pPr>
          </w:p>
          <w:p w14:paraId="7193B8D6" w14:textId="48BE1669" w:rsidR="00C42093" w:rsidRDefault="00C42093" w:rsidP="00C42093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Example:</w:t>
            </w:r>
          </w:p>
          <w:p w14:paraId="133B04A3" w14:textId="77777777" w:rsidR="00C42093" w:rsidRDefault="00C42093" w:rsidP="00C42093">
            <w:pPr>
              <w:rPr>
                <w:sz w:val="18"/>
                <w:szCs w:val="20"/>
              </w:rPr>
            </w:pPr>
          </w:p>
          <w:p w14:paraId="25852FBF" w14:textId="2D71ACCF" w:rsidR="00C42093" w:rsidRDefault="00C42093" w:rsidP="00C42093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Instead of </w:t>
            </w:r>
            <w:proofErr w:type="gramStart"/>
            <w:r>
              <w:rPr>
                <w:sz w:val="18"/>
                <w:szCs w:val="20"/>
              </w:rPr>
              <w:t>below</w:t>
            </w:r>
            <w:proofErr w:type="gramEnd"/>
            <w:r>
              <w:rPr>
                <w:sz w:val="18"/>
                <w:szCs w:val="20"/>
              </w:rPr>
              <w:t>:</w:t>
            </w:r>
          </w:p>
          <w:p w14:paraId="6BA4DCAE" w14:textId="77777777" w:rsidR="00C42093" w:rsidRDefault="00C42093" w:rsidP="00C42093">
            <w:pPr>
              <w:rPr>
                <w:sz w:val="18"/>
                <w:szCs w:val="20"/>
              </w:rPr>
            </w:pPr>
          </w:p>
          <w:p w14:paraId="4D8251BD" w14:textId="4586E360" w:rsidR="00C42093" w:rsidRDefault="00C42093" w:rsidP="00C42093">
            <w:pPr>
              <w:rPr>
                <w:sz w:val="18"/>
                <w:szCs w:val="20"/>
              </w:rPr>
            </w:pPr>
            <w:r w:rsidRPr="00C42093">
              <w:rPr>
                <w:sz w:val="18"/>
                <w:szCs w:val="20"/>
              </w:rPr>
              <w:drawing>
                <wp:inline distT="0" distB="0" distL="0" distR="0" wp14:anchorId="5FB87D6D" wp14:editId="3AB36B94">
                  <wp:extent cx="5944430" cy="3810532"/>
                  <wp:effectExtent l="19050" t="19050" r="18415" b="19050"/>
                  <wp:docPr id="9602340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023408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4430" cy="381053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B5A9EC" w14:textId="77777777" w:rsidR="00C42093" w:rsidRDefault="00C42093" w:rsidP="00C42093">
            <w:pPr>
              <w:rPr>
                <w:sz w:val="18"/>
                <w:szCs w:val="20"/>
              </w:rPr>
            </w:pPr>
          </w:p>
          <w:p w14:paraId="6B80E804" w14:textId="04B7E131" w:rsidR="00C42093" w:rsidRDefault="00C42093" w:rsidP="00C42093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Email subject should be:</w:t>
            </w:r>
            <w:r>
              <w:rPr>
                <w:sz w:val="18"/>
                <w:szCs w:val="20"/>
              </w:rPr>
              <w:br/>
            </w:r>
            <w:r>
              <w:rPr>
                <w:sz w:val="18"/>
                <w:szCs w:val="20"/>
              </w:rPr>
              <w:br/>
            </w:r>
            <w:r w:rsidRPr="00C42093">
              <w:rPr>
                <w:sz w:val="18"/>
                <w:szCs w:val="20"/>
              </w:rPr>
              <w:drawing>
                <wp:inline distT="0" distB="0" distL="0" distR="0" wp14:anchorId="1D46B686" wp14:editId="2638EA85">
                  <wp:extent cx="5963482" cy="3781953"/>
                  <wp:effectExtent l="19050" t="19050" r="18415" b="28575"/>
                  <wp:docPr id="16119958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199587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3482" cy="378195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DF2D22" w14:textId="77777777" w:rsidR="00C42093" w:rsidRDefault="00C42093" w:rsidP="00C42093">
            <w:pPr>
              <w:rPr>
                <w:sz w:val="18"/>
                <w:szCs w:val="20"/>
              </w:rPr>
            </w:pPr>
          </w:p>
          <w:p w14:paraId="68BBB106" w14:textId="77777777" w:rsidR="00C42093" w:rsidRPr="00C42093" w:rsidRDefault="00C42093" w:rsidP="00C42093">
            <w:pPr>
              <w:rPr>
                <w:sz w:val="18"/>
                <w:szCs w:val="20"/>
              </w:rPr>
            </w:pPr>
          </w:p>
          <w:p w14:paraId="33ED49FD" w14:textId="24B3B3E6" w:rsidR="00662C3A" w:rsidRPr="009A70EF" w:rsidRDefault="00662C3A" w:rsidP="009A70EF">
            <w:pPr>
              <w:pStyle w:val="ListParagraph"/>
              <w:rPr>
                <w:sz w:val="18"/>
                <w:szCs w:val="20"/>
              </w:rPr>
            </w:pPr>
          </w:p>
        </w:tc>
      </w:tr>
      <w:tr w:rsidR="0025783F" w:rsidRPr="00782E67" w14:paraId="6353DE90" w14:textId="77777777" w:rsidTr="00026FCD">
        <w:trPr>
          <w:trHeight w:val="1133"/>
        </w:trPr>
        <w:tc>
          <w:tcPr>
            <w:tcW w:w="1324" w:type="dxa"/>
          </w:tcPr>
          <w:p w14:paraId="6E6F9A0F" w14:textId="77777777" w:rsidR="0025783F" w:rsidRPr="00782E67" w:rsidRDefault="00782E67" w:rsidP="0044206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Goal</w:t>
            </w:r>
          </w:p>
        </w:tc>
        <w:tc>
          <w:tcPr>
            <w:tcW w:w="9995" w:type="dxa"/>
          </w:tcPr>
          <w:p w14:paraId="156874C1" w14:textId="538F4C3D" w:rsidR="00AB481D" w:rsidRPr="00C42093" w:rsidRDefault="00813B00" w:rsidP="00C42093">
            <w:pPr>
              <w:pStyle w:val="ListParagraph"/>
              <w:jc w:val="both"/>
              <w:rPr>
                <w:sz w:val="18"/>
                <w:szCs w:val="20"/>
                <w:lang w:val="en-PH"/>
              </w:rPr>
            </w:pPr>
            <w:r>
              <w:rPr>
                <w:sz w:val="18"/>
                <w:szCs w:val="20"/>
                <w:lang w:val="en-PH"/>
              </w:rPr>
              <w:t>For SageNet Leadership to be notified for any QIS assessments</w:t>
            </w:r>
            <w:r w:rsidR="00C42093">
              <w:rPr>
                <w:sz w:val="18"/>
                <w:szCs w:val="20"/>
                <w:lang w:val="en-PH"/>
              </w:rPr>
              <w:t>.</w:t>
            </w:r>
          </w:p>
        </w:tc>
      </w:tr>
      <w:tr w:rsidR="0025783F" w:rsidRPr="00782E67" w14:paraId="748D0998" w14:textId="77777777" w:rsidTr="00681900">
        <w:trPr>
          <w:trHeight w:val="851"/>
        </w:trPr>
        <w:tc>
          <w:tcPr>
            <w:tcW w:w="1324" w:type="dxa"/>
          </w:tcPr>
          <w:p w14:paraId="238E1AF9" w14:textId="77777777" w:rsidR="0025783F" w:rsidRPr="00782E67" w:rsidRDefault="00121747" w:rsidP="002578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oot Cause and </w:t>
            </w:r>
            <w:r w:rsidRPr="00782E67">
              <w:rPr>
                <w:b/>
                <w:sz w:val="24"/>
                <w:szCs w:val="24"/>
              </w:rPr>
              <w:t>Finding</w:t>
            </w: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9995" w:type="dxa"/>
          </w:tcPr>
          <w:p w14:paraId="1DAD8213" w14:textId="77777777" w:rsidR="0025783F" w:rsidRDefault="0025783F" w:rsidP="0025783F">
            <w:pPr>
              <w:rPr>
                <w:b/>
                <w:sz w:val="24"/>
                <w:szCs w:val="24"/>
              </w:rPr>
            </w:pPr>
          </w:p>
          <w:p w14:paraId="2463CE8C" w14:textId="77777777" w:rsidR="00121747" w:rsidRDefault="00121747" w:rsidP="0025783F">
            <w:pPr>
              <w:rPr>
                <w:b/>
                <w:sz w:val="24"/>
                <w:szCs w:val="24"/>
              </w:rPr>
            </w:pPr>
          </w:p>
          <w:p w14:paraId="23F79AD1" w14:textId="77777777" w:rsidR="00121747" w:rsidRDefault="00121747" w:rsidP="0025783F">
            <w:pPr>
              <w:rPr>
                <w:b/>
                <w:sz w:val="24"/>
                <w:szCs w:val="24"/>
              </w:rPr>
            </w:pPr>
          </w:p>
          <w:p w14:paraId="6CFB021D" w14:textId="77777777" w:rsidR="00121747" w:rsidRPr="00782E67" w:rsidRDefault="00121747" w:rsidP="0025783F">
            <w:pPr>
              <w:rPr>
                <w:b/>
                <w:sz w:val="24"/>
                <w:szCs w:val="24"/>
              </w:rPr>
            </w:pPr>
          </w:p>
        </w:tc>
      </w:tr>
      <w:tr w:rsidR="00782E67" w14:paraId="2C2AD402" w14:textId="77777777" w:rsidTr="00681900">
        <w:trPr>
          <w:trHeight w:val="891"/>
        </w:trPr>
        <w:tc>
          <w:tcPr>
            <w:tcW w:w="1324" w:type="dxa"/>
          </w:tcPr>
          <w:p w14:paraId="61B5FE2F" w14:textId="77777777" w:rsidR="00782E67" w:rsidRPr="00782E67" w:rsidRDefault="00121747" w:rsidP="0077797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x implemented</w:t>
            </w:r>
          </w:p>
        </w:tc>
        <w:tc>
          <w:tcPr>
            <w:tcW w:w="9995" w:type="dxa"/>
          </w:tcPr>
          <w:p w14:paraId="20605F0A" w14:textId="77777777" w:rsidR="00121747" w:rsidRDefault="00121747" w:rsidP="0025783F"/>
        </w:tc>
      </w:tr>
      <w:tr w:rsidR="00782E67" w14:paraId="24A802CB" w14:textId="77777777" w:rsidTr="00681900">
        <w:trPr>
          <w:trHeight w:val="901"/>
        </w:trPr>
        <w:tc>
          <w:tcPr>
            <w:tcW w:w="1324" w:type="dxa"/>
          </w:tcPr>
          <w:p w14:paraId="02140E3F" w14:textId="77777777" w:rsidR="00782E67" w:rsidRPr="00121747" w:rsidRDefault="00121747" w:rsidP="00777973">
            <w:pPr>
              <w:rPr>
                <w:b/>
                <w:sz w:val="24"/>
                <w:szCs w:val="24"/>
              </w:rPr>
            </w:pPr>
            <w:r w:rsidRPr="00121747">
              <w:rPr>
                <w:b/>
                <w:sz w:val="24"/>
                <w:szCs w:val="24"/>
              </w:rPr>
              <w:t>Regression Test Performed</w:t>
            </w:r>
          </w:p>
        </w:tc>
        <w:tc>
          <w:tcPr>
            <w:tcW w:w="9995" w:type="dxa"/>
          </w:tcPr>
          <w:p w14:paraId="56733F3B" w14:textId="77777777" w:rsidR="00782E67" w:rsidRDefault="00782E67" w:rsidP="0025783F"/>
          <w:p w14:paraId="1E4DAB0E" w14:textId="77777777" w:rsidR="00121747" w:rsidRDefault="00121747" w:rsidP="0025783F"/>
        </w:tc>
      </w:tr>
      <w:tr w:rsidR="00782E67" w14:paraId="7583CE50" w14:textId="77777777" w:rsidTr="00681900">
        <w:trPr>
          <w:trHeight w:val="665"/>
        </w:trPr>
        <w:tc>
          <w:tcPr>
            <w:tcW w:w="1324" w:type="dxa"/>
          </w:tcPr>
          <w:p w14:paraId="5C7FDCE4" w14:textId="77777777" w:rsidR="00782E67" w:rsidRPr="00121747" w:rsidRDefault="00121747" w:rsidP="0025783F">
            <w:pPr>
              <w:rPr>
                <w:b/>
                <w:sz w:val="24"/>
                <w:szCs w:val="24"/>
              </w:rPr>
            </w:pPr>
            <w:r w:rsidRPr="00121747">
              <w:rPr>
                <w:b/>
                <w:sz w:val="24"/>
                <w:szCs w:val="24"/>
              </w:rPr>
              <w:t xml:space="preserve">Side effects of Fix </w:t>
            </w:r>
          </w:p>
        </w:tc>
        <w:tc>
          <w:tcPr>
            <w:tcW w:w="9995" w:type="dxa"/>
          </w:tcPr>
          <w:p w14:paraId="304A0B0B" w14:textId="77777777" w:rsidR="00782E67" w:rsidRDefault="00782E67" w:rsidP="0025783F"/>
          <w:p w14:paraId="23967446" w14:textId="77777777" w:rsidR="00121747" w:rsidRDefault="00121747" w:rsidP="0025783F"/>
          <w:p w14:paraId="5DF75BA6" w14:textId="77777777" w:rsidR="00121747" w:rsidRDefault="00121747" w:rsidP="0025783F"/>
        </w:tc>
      </w:tr>
      <w:tr w:rsidR="00782E67" w14:paraId="68943ED4" w14:textId="77777777" w:rsidTr="00681900">
        <w:trPr>
          <w:trHeight w:val="780"/>
        </w:trPr>
        <w:tc>
          <w:tcPr>
            <w:tcW w:w="1324" w:type="dxa"/>
          </w:tcPr>
          <w:p w14:paraId="5C8EB930" w14:textId="77777777" w:rsidR="00782E67" w:rsidRPr="00121747" w:rsidRDefault="00CB29F0" w:rsidP="0025783F">
            <w:pPr>
              <w:rPr>
                <w:b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Solution </w:t>
            </w:r>
            <w:r w:rsidR="00121747" w:rsidRPr="00121747">
              <w:rPr>
                <w:b/>
                <w:sz w:val="24"/>
                <w:szCs w:val="24"/>
              </w:rPr>
              <w:t>Acceptor Comments</w:t>
            </w:r>
          </w:p>
        </w:tc>
        <w:tc>
          <w:tcPr>
            <w:tcW w:w="9995" w:type="dxa"/>
          </w:tcPr>
          <w:p w14:paraId="6A635674" w14:textId="77777777" w:rsidR="00782E67" w:rsidRDefault="00782E67" w:rsidP="0025783F"/>
          <w:p w14:paraId="7FF88F2E" w14:textId="77777777" w:rsidR="00121747" w:rsidRDefault="00121747" w:rsidP="0025783F"/>
          <w:p w14:paraId="7D99DF41" w14:textId="77777777" w:rsidR="00121747" w:rsidRDefault="00121747" w:rsidP="0025783F"/>
          <w:p w14:paraId="1316B115" w14:textId="77777777" w:rsidR="00121747" w:rsidRDefault="00121747" w:rsidP="0025783F"/>
        </w:tc>
      </w:tr>
    </w:tbl>
    <w:p w14:paraId="1A3B40CE" w14:textId="77777777" w:rsidR="00681900" w:rsidRDefault="00681900" w:rsidP="00CB29F0"/>
    <w:p w14:paraId="5B79293F" w14:textId="77777777" w:rsidR="003F0248" w:rsidRDefault="003F0248" w:rsidP="00CB29F0"/>
    <w:p w14:paraId="1D2829CE" w14:textId="77777777" w:rsidR="003F0248" w:rsidRDefault="003F0248" w:rsidP="00CB29F0"/>
    <w:p w14:paraId="6DBB5C09" w14:textId="77777777" w:rsidR="006F0BD6" w:rsidRDefault="006F0BD6" w:rsidP="0098024D"/>
    <w:p w14:paraId="2CEC233A" w14:textId="77777777" w:rsidR="006F0BD6" w:rsidRDefault="006F0BD6" w:rsidP="0098024D"/>
    <w:sectPr w:rsidR="006F0BD6" w:rsidSect="00343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7136F"/>
    <w:multiLevelType w:val="hybridMultilevel"/>
    <w:tmpl w:val="151AD93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44350"/>
    <w:multiLevelType w:val="hybridMultilevel"/>
    <w:tmpl w:val="CAEA00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57D11"/>
    <w:multiLevelType w:val="hybridMultilevel"/>
    <w:tmpl w:val="C5642E4A"/>
    <w:lvl w:ilvl="0" w:tplc="1B84D8F4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EC6E56"/>
    <w:multiLevelType w:val="hybridMultilevel"/>
    <w:tmpl w:val="CB0E85EE"/>
    <w:lvl w:ilvl="0" w:tplc="9BAA5F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52"/>
    <w:multiLevelType w:val="multilevel"/>
    <w:tmpl w:val="D1462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D96697"/>
    <w:multiLevelType w:val="hybridMultilevel"/>
    <w:tmpl w:val="FF9E0992"/>
    <w:lvl w:ilvl="0" w:tplc="240EB71A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EF763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9AE072E"/>
    <w:multiLevelType w:val="hybridMultilevel"/>
    <w:tmpl w:val="7B20EB78"/>
    <w:lvl w:ilvl="0" w:tplc="6262B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275363"/>
    <w:multiLevelType w:val="hybridMultilevel"/>
    <w:tmpl w:val="3260F9EE"/>
    <w:lvl w:ilvl="0" w:tplc="5D4EDE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6569E"/>
    <w:multiLevelType w:val="hybridMultilevel"/>
    <w:tmpl w:val="BA2E244C"/>
    <w:lvl w:ilvl="0" w:tplc="9B721116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267750"/>
    <w:multiLevelType w:val="hybridMultilevel"/>
    <w:tmpl w:val="0F92D6E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6B2079"/>
    <w:multiLevelType w:val="hybridMultilevel"/>
    <w:tmpl w:val="F43AFD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764B9"/>
    <w:multiLevelType w:val="hybridMultilevel"/>
    <w:tmpl w:val="B6D21B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EEF6C70"/>
    <w:multiLevelType w:val="hybridMultilevel"/>
    <w:tmpl w:val="7ADAA2A8"/>
    <w:lvl w:ilvl="0" w:tplc="262E32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A025F1"/>
    <w:multiLevelType w:val="hybridMultilevel"/>
    <w:tmpl w:val="F75E86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BD6A9C"/>
    <w:multiLevelType w:val="hybridMultilevel"/>
    <w:tmpl w:val="CE948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CE12AA"/>
    <w:multiLevelType w:val="hybridMultilevel"/>
    <w:tmpl w:val="0978BF2A"/>
    <w:lvl w:ilvl="0" w:tplc="EDCAF322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4824BA"/>
    <w:multiLevelType w:val="hybridMultilevel"/>
    <w:tmpl w:val="6570E3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C461CF"/>
    <w:multiLevelType w:val="hybridMultilevel"/>
    <w:tmpl w:val="337A2CA4"/>
    <w:lvl w:ilvl="0" w:tplc="08A0576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86C96"/>
    <w:multiLevelType w:val="hybridMultilevel"/>
    <w:tmpl w:val="2AB82D8C"/>
    <w:lvl w:ilvl="0" w:tplc="9A94ADC6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49E2AB3"/>
    <w:multiLevelType w:val="multilevel"/>
    <w:tmpl w:val="8BB069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794713327">
    <w:abstractNumId w:val="12"/>
  </w:num>
  <w:num w:numId="2" w16cid:durableId="25520943">
    <w:abstractNumId w:val="18"/>
  </w:num>
  <w:num w:numId="3" w16cid:durableId="1518155553">
    <w:abstractNumId w:val="17"/>
  </w:num>
  <w:num w:numId="4" w16cid:durableId="726956192">
    <w:abstractNumId w:val="9"/>
  </w:num>
  <w:num w:numId="5" w16cid:durableId="644311684">
    <w:abstractNumId w:val="6"/>
  </w:num>
  <w:num w:numId="6" w16cid:durableId="675814875">
    <w:abstractNumId w:val="19"/>
  </w:num>
  <w:num w:numId="7" w16cid:durableId="755214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6982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612469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771365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1612263">
    <w:abstractNumId w:val="20"/>
  </w:num>
  <w:num w:numId="12" w16cid:durableId="1002783531">
    <w:abstractNumId w:val="3"/>
  </w:num>
  <w:num w:numId="13" w16cid:durableId="1857622152">
    <w:abstractNumId w:val="8"/>
  </w:num>
  <w:num w:numId="14" w16cid:durableId="2051876437">
    <w:abstractNumId w:val="11"/>
  </w:num>
  <w:num w:numId="15" w16cid:durableId="1994992888">
    <w:abstractNumId w:val="1"/>
  </w:num>
  <w:num w:numId="16" w16cid:durableId="292637713">
    <w:abstractNumId w:val="14"/>
  </w:num>
  <w:num w:numId="17" w16cid:durableId="1434666849">
    <w:abstractNumId w:val="10"/>
  </w:num>
  <w:num w:numId="18" w16cid:durableId="2298481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01185961">
    <w:abstractNumId w:val="0"/>
  </w:num>
  <w:num w:numId="20" w16cid:durableId="1117065276">
    <w:abstractNumId w:val="13"/>
  </w:num>
  <w:num w:numId="21" w16cid:durableId="2101094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tzAxMDc0NTAysjBU0lEKTi0uzszPAykwrgUAiXmDSywAAAA="/>
  </w:docVars>
  <w:rsids>
    <w:rsidRoot w:val="00C108BB"/>
    <w:rsid w:val="0001056D"/>
    <w:rsid w:val="00024125"/>
    <w:rsid w:val="00026FCD"/>
    <w:rsid w:val="00035D7D"/>
    <w:rsid w:val="0004132F"/>
    <w:rsid w:val="0004480C"/>
    <w:rsid w:val="00051049"/>
    <w:rsid w:val="00061C08"/>
    <w:rsid w:val="000F2139"/>
    <w:rsid w:val="000F7946"/>
    <w:rsid w:val="00110765"/>
    <w:rsid w:val="001108F2"/>
    <w:rsid w:val="00121747"/>
    <w:rsid w:val="001240A4"/>
    <w:rsid w:val="00131AFA"/>
    <w:rsid w:val="00137F24"/>
    <w:rsid w:val="00140A69"/>
    <w:rsid w:val="001475C2"/>
    <w:rsid w:val="00165E2E"/>
    <w:rsid w:val="001A17A3"/>
    <w:rsid w:val="001A3BB4"/>
    <w:rsid w:val="001A5C3D"/>
    <w:rsid w:val="001A7C51"/>
    <w:rsid w:val="001B5515"/>
    <w:rsid w:val="001C5CAE"/>
    <w:rsid w:val="00213B03"/>
    <w:rsid w:val="002318C1"/>
    <w:rsid w:val="0024050C"/>
    <w:rsid w:val="0025783F"/>
    <w:rsid w:val="00263890"/>
    <w:rsid w:val="002A42C5"/>
    <w:rsid w:val="002B5284"/>
    <w:rsid w:val="002E1BF1"/>
    <w:rsid w:val="00320B30"/>
    <w:rsid w:val="00322440"/>
    <w:rsid w:val="00343440"/>
    <w:rsid w:val="003436AB"/>
    <w:rsid w:val="0034462C"/>
    <w:rsid w:val="00374753"/>
    <w:rsid w:val="00382680"/>
    <w:rsid w:val="00393682"/>
    <w:rsid w:val="003A513E"/>
    <w:rsid w:val="003F0248"/>
    <w:rsid w:val="003F4D69"/>
    <w:rsid w:val="00404FD9"/>
    <w:rsid w:val="0044042E"/>
    <w:rsid w:val="00442062"/>
    <w:rsid w:val="00444C8C"/>
    <w:rsid w:val="00454C08"/>
    <w:rsid w:val="00457067"/>
    <w:rsid w:val="00484044"/>
    <w:rsid w:val="00484E9E"/>
    <w:rsid w:val="004971B9"/>
    <w:rsid w:val="004A2F30"/>
    <w:rsid w:val="004D693F"/>
    <w:rsid w:val="004F216A"/>
    <w:rsid w:val="00501EC8"/>
    <w:rsid w:val="00522E49"/>
    <w:rsid w:val="00533CBA"/>
    <w:rsid w:val="00537A8E"/>
    <w:rsid w:val="00540900"/>
    <w:rsid w:val="005421CB"/>
    <w:rsid w:val="00542DD3"/>
    <w:rsid w:val="00543789"/>
    <w:rsid w:val="00592A96"/>
    <w:rsid w:val="00596F17"/>
    <w:rsid w:val="00597E47"/>
    <w:rsid w:val="005A0910"/>
    <w:rsid w:val="005B47A6"/>
    <w:rsid w:val="005C55EC"/>
    <w:rsid w:val="005E3CF8"/>
    <w:rsid w:val="00604CA0"/>
    <w:rsid w:val="006142D1"/>
    <w:rsid w:val="0062650D"/>
    <w:rsid w:val="00662C3A"/>
    <w:rsid w:val="00681900"/>
    <w:rsid w:val="00694363"/>
    <w:rsid w:val="00695471"/>
    <w:rsid w:val="006956F6"/>
    <w:rsid w:val="00697680"/>
    <w:rsid w:val="006A26DC"/>
    <w:rsid w:val="006C6317"/>
    <w:rsid w:val="006D4ABE"/>
    <w:rsid w:val="006F0BD6"/>
    <w:rsid w:val="006F5A32"/>
    <w:rsid w:val="007106C3"/>
    <w:rsid w:val="00710B8A"/>
    <w:rsid w:val="00733DAC"/>
    <w:rsid w:val="00782E67"/>
    <w:rsid w:val="007A7FD4"/>
    <w:rsid w:val="007D1E12"/>
    <w:rsid w:val="007E1285"/>
    <w:rsid w:val="008066AD"/>
    <w:rsid w:val="00813B00"/>
    <w:rsid w:val="00843167"/>
    <w:rsid w:val="008B0014"/>
    <w:rsid w:val="008C0F32"/>
    <w:rsid w:val="008D4022"/>
    <w:rsid w:val="008D546E"/>
    <w:rsid w:val="008E4BB0"/>
    <w:rsid w:val="008E701B"/>
    <w:rsid w:val="00921FBA"/>
    <w:rsid w:val="009325A4"/>
    <w:rsid w:val="0098024D"/>
    <w:rsid w:val="009968C8"/>
    <w:rsid w:val="009A70EF"/>
    <w:rsid w:val="009E19B8"/>
    <w:rsid w:val="00A22369"/>
    <w:rsid w:val="00AB481D"/>
    <w:rsid w:val="00AC1F0C"/>
    <w:rsid w:val="00AE1A5C"/>
    <w:rsid w:val="00B74924"/>
    <w:rsid w:val="00B87258"/>
    <w:rsid w:val="00BC3C10"/>
    <w:rsid w:val="00C108BB"/>
    <w:rsid w:val="00C12731"/>
    <w:rsid w:val="00C25908"/>
    <w:rsid w:val="00C42093"/>
    <w:rsid w:val="00C42741"/>
    <w:rsid w:val="00C6013B"/>
    <w:rsid w:val="00C64209"/>
    <w:rsid w:val="00C651BC"/>
    <w:rsid w:val="00C74125"/>
    <w:rsid w:val="00C82DE5"/>
    <w:rsid w:val="00CA602A"/>
    <w:rsid w:val="00CB29F0"/>
    <w:rsid w:val="00CE7E85"/>
    <w:rsid w:val="00CF5FC3"/>
    <w:rsid w:val="00D01CED"/>
    <w:rsid w:val="00D41454"/>
    <w:rsid w:val="00D56371"/>
    <w:rsid w:val="00D90075"/>
    <w:rsid w:val="00D941C9"/>
    <w:rsid w:val="00DA616B"/>
    <w:rsid w:val="00DB4BED"/>
    <w:rsid w:val="00DC76E7"/>
    <w:rsid w:val="00DE075E"/>
    <w:rsid w:val="00E05C3B"/>
    <w:rsid w:val="00E50121"/>
    <w:rsid w:val="00E852FC"/>
    <w:rsid w:val="00EA3FFF"/>
    <w:rsid w:val="00EB42FA"/>
    <w:rsid w:val="00F72FDB"/>
    <w:rsid w:val="00FC3B4A"/>
    <w:rsid w:val="00FE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10EDF"/>
  <w15:docId w15:val="{CAD39182-B0C0-4E98-859A-2D7ECB9E1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6A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8B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A2F3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24125"/>
    <w:rPr>
      <w:b/>
      <w:bCs/>
    </w:rPr>
  </w:style>
  <w:style w:type="character" w:styleId="Hyperlink">
    <w:name w:val="Hyperlink"/>
    <w:basedOn w:val="DefaultParagraphFont"/>
    <w:uiPriority w:val="99"/>
    <w:unhideWhenUsed/>
    <w:rsid w:val="009E19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8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9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ye</dc:creator>
  <cp:lastModifiedBy>Gwen Tatoy</cp:lastModifiedBy>
  <cp:revision>3</cp:revision>
  <dcterms:created xsi:type="dcterms:W3CDTF">2025-02-10T18:20:00Z</dcterms:created>
  <dcterms:modified xsi:type="dcterms:W3CDTF">2025-02-10T18:30:00Z</dcterms:modified>
</cp:coreProperties>
</file>